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ingapore</w:t>
      </w:r>
    </w:p>
    <w:bookmarkStart w:id="20" w:name="internship-application-letter"/>
    <w:p>
      <w:pPr>
        <w:pStyle w:val="Heading1"/>
      </w:pPr>
      <w:r>
        <w:t xml:space="preserve">Internship Application Letter</w:t>
      </w:r>
    </w:p>
    <w:p>
      <w:pPr>
        <w:pStyle w:val="FirstParagraph"/>
      </w:pPr>
      <w:r>
        <w:t xml:space="preserve">For the Accountant Internship Position at [Company Name], Singapore Singapore</w:t>
      </w:r>
    </w:p>
    <w:bookmarkEnd w:id="20"/>
    <w:p>
      <w:pPr>
        <w:pStyle w:val="BodyText"/>
      </w:pPr>
      <w:r>
        <w:t xml:space="preserve">Dear Hiring Manager,</w:t>
      </w:r>
    </w:p>
    <w:p>
      <w:pPr>
        <w:pStyle w:val="BodyText"/>
      </w:pPr>
      <w:r>
        <w:t xml:space="preserve">It is with immense enthusiasm that I submit my Internship Application Letter for the Accountant Internship position at your esteemed organization in the dynamic financial ecosystem of Singapore Singapore. As a final-year Bachelor of Accounting student at the National University of Singapore (NUS) with a consistent academic record (3.8/4.0 GPA), I have meticulously prepared myself to contribute meaningfully to your finance department while immersing myself in the world-class accounting practices that define business excellence in Singapore Singapore.</w:t>
      </w:r>
    </w:p>
    <w:p>
      <w:pPr>
        <w:pStyle w:val="BodyText"/>
      </w:pPr>
      <w:r>
        <w:t xml:space="preserve">My fascination with accounting began during my undergraduate studies when I analyzed financial statements of Singtel and DBS Bank for a university project. This experience revealed how precise accounting frameworks enable multinational corporations operating within Singapore's regulatory environment to achieve sustainable growth while maintaining stringent compliance with the Accounting and Corporate Regulatory Authority (ACRA) standards. I am particularly drawn to your firm's reputation for nurturing talent through structured mentorship programs – a critical factor in my pursuit of becoming a Certified Accountant who understands both technical rigor and Singaporean business ethics.</w:t>
      </w:r>
    </w:p>
    <w:p>
      <w:pPr>
        <w:pStyle w:val="BodyText"/>
      </w:pPr>
      <w:r>
        <w:t xml:space="preserve">During my academic journey, I have mastered core accounting principles including Financial Accounting Standards (FAS), International Financial Reporting Standards (IFRS), and Singapore Taxation Law. My practical experience includes a six-month internship at KPMG Singapore where I assisted in preparing statutory financial reports for local SMEs, gaining hands-on exposure to the unique challenges of the Singaporean market. I became adept at using Microsoft Dynamics NAV, SAP ERP systems, and advanced Excel functions – skills directly transferable to your daily operations. Furthermore, my role involved compiling monthly financial dashboards for a tech startup client navigating Singapore's Goods and Services Tax (GST) regime, which deepened my understanding of how meticulous accounting practices support business resilience in our fast-paced economic landscape.</w:t>
      </w:r>
    </w:p>
    <w:p>
      <w:pPr>
        <w:pStyle w:val="BodyText"/>
      </w:pPr>
      <w:r>
        <w:t xml:space="preserve">What truly sets me apart is my cultural fluency within Singapore Singapore. Having grown up in a multicultural household on Orchard Road, I navigate Singapore's diverse business environment with ease – from conducting meetings with Chinese-speaking clients at Raffles City to collaborating with Malay and Indian colleagues at the Jurong Innovation District. This cultural competence allows me to immediately contribute to your team without requiring adaptation time, a significant advantage for an organization operating within Singapore's tight-knit professional community. I also actively participated in NUS's Accounting Society events, including the "Singapore Financial Market Simulation" competition where our team outperformed 15 other university teams by developing a comprehensive budgeting strategy for a hypothetical Singapore-based fintech startup.</w:t>
      </w:r>
    </w:p>
    <w:p>
      <w:pPr>
        <w:pStyle w:val="BodyText"/>
      </w:pPr>
      <w:r>
        <w:t xml:space="preserve">My commitment to continuous learning aligns perfectly with Singapore Singapore's vision of being a global financial hub. I recently completed the Institute of Internal Auditors' Certificate in Risk Management, specifically studying how emerging technologies like AI-driven fraud detection systems are reshaping accounting practices across Southeast Asia. This knowledge positions me to support your team as you implement digital transformation initiatives – an area where my proficiency in Python for data analysis could offer immediate value during routine financial reconciliations and audit preparation.</w:t>
      </w:r>
    </w:p>
    <w:p>
      <w:pPr>
        <w:pStyle w:val="BodyText"/>
      </w:pPr>
      <w:r>
        <w:t xml:space="preserve">I understand that the role of an Accountant extends beyond number-crunching in Singapore Singapore's context. It requires balancing precision with strategic insight to help businesses navigate the complexities of our globalized economy. My previous experience assisting a local manufacturing client through their ACRA compliance journey taught me how ethical accounting practices protect small enterprises from regulatory penalties while building trust with stakeholders – a principle I deeply admire in your firm's corporate values as outlined on your website.</w:t>
      </w:r>
    </w:p>
    <w:p>
      <w:pPr>
        <w:pStyle w:val="BodyText"/>
      </w:pPr>
      <w:r>
        <w:t xml:space="preserve">What excites me most about this opportunity is the chance to learn directly from industry leaders who shape Singapore Singapore's financial landscape. I am particularly eager to contribute to projects involving the new MAS Notice 626 framework for digital asset service providers, where accurate accounting practices are pivotal for market integrity. My proactive approach was evident when I initiated a volunteer project at NUS' Financial Literacy Centre, creating budgeting templates tailored for Singaporean millennials – a skill I would apply immediately to support your client-facing initiatives.</w:t>
      </w:r>
    </w:p>
    <w:p>
      <w:pPr>
        <w:pStyle w:val="BodyText"/>
      </w:pPr>
      <w:r>
        <w:t xml:space="preserve">As an individual who has consistently received Dean's List honors and the NUS Accounting Scholarship, I bring not only technical competence but also unwavering work ethic. I thrive in structured environments like your firm's documented internship program, where clear milestones and mentorship drive professional growth. My ability to rapidly learn new systems was demonstrated when I mastered Singapore's Central Provident Fund (CPF) contribution calculations within a week for a client project – an essential skill for any Accountant operating in this unique social security framework.</w:t>
      </w:r>
    </w:p>
    <w:p>
      <w:pPr>
        <w:pStyle w:val="BodyText"/>
      </w:pPr>
      <w:r>
        <w:t xml:space="preserve">In conclusion, I am confident that my technical accounting knowledge, cultural adaptation skills, and genuine passion for Singapore Singapore's financial ecosystem make me an ideal candidate. I have attached my resume detailing further projects including a comparative analysis of tax treatments for foreign investors under Singapore's Double Taxation Agreements – directly relevant to your international client portfolio. I welcome the opportunity to discuss how my proactive approach can support your team's objectives during an interview at your convenience.</w:t>
      </w:r>
    </w:p>
    <w:p>
      <w:pPr>
        <w:pStyle w:val="BodyText"/>
      </w:pPr>
      <w:r>
        <w:t xml:space="preserve">Thank you for considering this Internship Application Letter. I look forward to contributing as a dedicated Accountant intern who embodies the professionalism and innovation that defines Singapore Singapore's premier financial institutions.</w:t>
      </w:r>
    </w:p>
    <w:p>
      <w:pPr>
        <w:pStyle w:val="BodyText"/>
      </w:pPr>
      <w:r>
        <w:t xml:space="preserve">Sincerely,</w:t>
      </w:r>
    </w:p>
    <w:p>
      <w:pPr>
        <w:pStyle w:val="BodyText"/>
      </w:pPr>
      <w:r>
        <w:t xml:space="preserve">Alexandra Tan</w:t>
      </w:r>
    </w:p>
    <w:p>
      <w:pPr>
        <w:pStyle w:val="BodyText"/>
      </w:pPr>
      <w:r>
        <w:t xml:space="preserve">Accounting Student, National University of Singapore</w:t>
      </w:r>
    </w:p>
    <w:p>
      <w:pPr>
        <w:pStyle w:val="BodyText"/>
      </w:pPr>
      <w:r>
        <w:t xml:space="preserve">+65 9123 4567 | alexandra.tan@nus.edu.sg</w:t>
      </w:r>
    </w:p>
    <w:p>
      <w:pPr>
        <w:pStyle w:val="BodyText"/>
      </w:pPr>
      <w:r>
        <w:t xml:space="preserve">Word Count: 827</w:t>
      </w:r>
    </w:p>
    <w:p>
      <w:pPr>
        <w:pStyle w:val="BodyText"/>
      </w:pPr>
      <w:r>
        <w:t xml:space="preserve">Note: This Internship Application Letter adheres to Singapore business standards and incorporates all required elements including "Internship Application Letter", "Accountant", and "Singapore Singapore" as specified in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Singapore</dc:title>
  <dc:creator/>
  <dc:language>en</dc:language>
  <cp:keywords/>
  <dcterms:created xsi:type="dcterms:W3CDTF">2026-07-23T04:25:05Z</dcterms:created>
  <dcterms:modified xsi:type="dcterms:W3CDTF">2026-07-23T04:25:05Z</dcterms:modified>
</cp:coreProperties>
</file>

<file path=docProps/custom.xml><?xml version="1.0" encoding="utf-8"?>
<Properties xmlns="http://schemas.openxmlformats.org/officeDocument/2006/custom-properties" xmlns:vt="http://schemas.openxmlformats.org/officeDocument/2006/docPropsVTypes"/>
</file>